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033FF9" w14:textId="77777777" w:rsidR="002407CA" w:rsidRDefault="000761EE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Резултати испита из предмета </w:t>
      </w:r>
    </w:p>
    <w:p w14:paraId="26A6BA07" w14:textId="45534F7D" w:rsidR="00D94F76" w:rsidRPr="00F669FE" w:rsidRDefault="000761EE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Хемиј</w:t>
      </w:r>
      <w:r w:rsidR="002407CA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ски параметри </w:t>
      </w:r>
      <w:r w:rsidR="002F680B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квалитета </w:t>
      </w:r>
      <w:r w:rsidR="002407CA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радне и животне средине</w:t>
      </w:r>
    </w:p>
    <w:p w14:paraId="38297D20" w14:textId="3097ECE9" w:rsidR="000761EE" w:rsidRPr="00F669FE" w:rsidRDefault="00277BCC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к</w:t>
      </w:r>
      <w:r w:rsidR="000761EE"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оји је рађен 2</w:t>
      </w:r>
      <w:r w:rsidR="002407CA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6</w:t>
      </w:r>
      <w:r w:rsidR="000761EE"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.08.2024. године</w:t>
      </w:r>
    </w:p>
    <w:p w14:paraId="1EEC9456" w14:textId="75246420" w:rsidR="009F4272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0222108" w14:textId="77777777" w:rsidR="009F4272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E343747" w14:textId="0B2AEB26" w:rsidR="009F4272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  <w:r w:rsidRPr="00D80A67"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t>Студијски програм Заштита на раду 20</w:t>
      </w:r>
      <w:r w:rsidR="002F680B"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t>21</w:t>
      </w:r>
    </w:p>
    <w:tbl>
      <w:tblPr>
        <w:tblW w:w="138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64"/>
        <w:gridCol w:w="1027"/>
        <w:gridCol w:w="1798"/>
        <w:gridCol w:w="1463"/>
        <w:gridCol w:w="1275"/>
        <w:gridCol w:w="572"/>
        <w:gridCol w:w="846"/>
        <w:gridCol w:w="1134"/>
        <w:gridCol w:w="992"/>
        <w:gridCol w:w="1134"/>
        <w:gridCol w:w="992"/>
        <w:gridCol w:w="992"/>
        <w:gridCol w:w="992"/>
      </w:tblGrid>
      <w:tr w:rsidR="002F680B" w:rsidRPr="009B3DBD" w14:paraId="05ED5E5E" w14:textId="77777777" w:rsidTr="002F680B">
        <w:trPr>
          <w:trHeight w:val="252"/>
        </w:trPr>
        <w:tc>
          <w:tcPr>
            <w:tcW w:w="6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1D3F56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Ред. бр.</w:t>
            </w:r>
          </w:p>
        </w:tc>
        <w:tc>
          <w:tcPr>
            <w:tcW w:w="1027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138051" w14:textId="77777777" w:rsidR="002F680B" w:rsidRPr="009B3DBD" w:rsidRDefault="002F680B" w:rsidP="00AB6655">
            <w:pPr>
              <w:spacing w:after="0" w:line="240" w:lineRule="auto"/>
              <w:ind w:left="-7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Број индекса</w:t>
            </w:r>
          </w:p>
        </w:tc>
        <w:tc>
          <w:tcPr>
            <w:tcW w:w="1798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2E4E22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Презиме</w:t>
            </w:r>
          </w:p>
        </w:tc>
        <w:tc>
          <w:tcPr>
            <w:tcW w:w="146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785CBA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Име</w:t>
            </w:r>
          </w:p>
        </w:tc>
        <w:tc>
          <w:tcPr>
            <w:tcW w:w="127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3B89EE0A" w14:textId="77777777" w:rsidR="002F680B" w:rsidRPr="009B3DBD" w:rsidRDefault="002F680B" w:rsidP="00AB6655">
            <w:pPr>
              <w:spacing w:after="0" w:line="240" w:lineRule="auto"/>
              <w:ind w:left="-110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Предавања</w:t>
            </w:r>
          </w:p>
        </w:tc>
        <w:tc>
          <w:tcPr>
            <w:tcW w:w="1418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357DBE64" w14:textId="77777777" w:rsidR="002F680B" w:rsidRPr="009B3DBD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Вежбе./лб.в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33FDC41E" w14:textId="77777777" w:rsidR="002F680B" w:rsidRPr="009B3DBD" w:rsidRDefault="002F680B" w:rsidP="00AB6655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295978CF" w14:textId="77777777" w:rsidR="002F680B" w:rsidRPr="009B3DBD" w:rsidRDefault="002F680B" w:rsidP="00AB6655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687C62BB" w14:textId="77777777" w:rsidR="002F680B" w:rsidRPr="009B3DBD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06E48F5B" w14:textId="77777777" w:rsidR="002F680B" w:rsidRPr="009B3DBD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095C4D5C" w14:textId="77777777" w:rsidR="002F680B" w:rsidRPr="009B3DBD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Семинар</w:t>
            </w: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 xml:space="preserve"> рад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51077D9" w14:textId="77777777" w:rsidR="002F680B" w:rsidRPr="009B3DBD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Укупно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3D286DD" w14:textId="77777777" w:rsidR="002F680B" w:rsidRPr="00D210D7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Испит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E8CAD9E" w14:textId="77777777" w:rsidR="002F680B" w:rsidRPr="00D210D7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Оцена</w:t>
            </w:r>
          </w:p>
        </w:tc>
      </w:tr>
      <w:tr w:rsidR="002F680B" w:rsidRPr="009B3DBD" w14:paraId="034EA8EF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49F910" w14:textId="33D0E62A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4CE80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47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D2EFB9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анојков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43635A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ил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730B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3A43C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0528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B34B6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211A2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5</w:t>
            </w: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П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B381D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F047638" w14:textId="77777777" w:rsidR="002F680B" w:rsidRPr="000A3CFC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9381955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П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830CDA8" w14:textId="64DFE986" w:rsidR="002F680B" w:rsidRPr="009B3DBD" w:rsidRDefault="002F680B" w:rsidP="00CD7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126D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Cyrl-RS"/>
              </w:rPr>
              <w:t>Јавити се п</w:t>
            </w:r>
            <w:r w:rsidR="00CD70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Cyrl-RS"/>
              </w:rPr>
              <w:t>р</w:t>
            </w:r>
            <w:r w:rsidRPr="00126D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Cyrl-RS"/>
              </w:rPr>
              <w:t>оф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.</w:t>
            </w:r>
          </w:p>
        </w:tc>
      </w:tr>
      <w:tr w:rsidR="002F680B" w:rsidRPr="009B3DBD" w14:paraId="4A500AEF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B398E2" w14:textId="701A9FFD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FD21EC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54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0B230B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пов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4C1B55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Лук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190E0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FCB1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F633D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ED6E1" w14:textId="77777777" w:rsidR="002F680B" w:rsidRPr="000A3CFC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646A9" w14:textId="77777777" w:rsidR="002F680B" w:rsidRPr="00317E1F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1A1D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20A1317" w14:textId="77777777" w:rsidR="002F680B" w:rsidRPr="00317E1F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/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78B218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0/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F91755B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4DE3F2F5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C05BB8" w14:textId="487898BB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8BAD70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56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896474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ас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F638C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ефан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ACE8D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29EC9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25B42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3F5CE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4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9990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FABE7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E72B660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1CB6B9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0/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3EAB30E" w14:textId="77777777" w:rsidR="002F680B" w:rsidRPr="009B3DBD" w:rsidRDefault="002F680B" w:rsidP="00AB6655">
            <w:pPr>
              <w:spacing w:after="0" w:line="240" w:lineRule="auto"/>
              <w:ind w:left="-107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4FD49E41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EC76CC" w14:textId="55882675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964920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014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0225F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рош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B376DE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ристин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4131E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E3219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4DEDF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6D92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61D64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245FE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E13F1C0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E2E2060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6/4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5A9CE39B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65E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66E7862A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C80180" w14:textId="63383F40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E55D4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049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5F870D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учићев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CCB9D0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ита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15454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CE66B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070C8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3A7A9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7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3D3BC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ECF3B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44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2A0CE8C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</w:t>
            </w: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0E20889C" w14:textId="77777777" w:rsidR="002F680B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1/42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1125818C" w14:textId="77777777" w:rsidR="002F680B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4801FC49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2DCD6" w14:textId="7FDF77E7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AEE6F0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053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E864A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анков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D29D86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илан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1F2F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222E2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0D9F7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6DCD4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8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293D9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EB5B5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CFDE4B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0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33BA248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6,5/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01CD9CB8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2565C99A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385444" w14:textId="3B07CA36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0573B7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070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352A78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миљков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AB0228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атарин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E73B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A6D1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76F2E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12C86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5F16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B3617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496EE3E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D3E8AD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0/2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1361AE3B" w14:textId="77777777" w:rsidR="002F680B" w:rsidRPr="006514C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sr-Cyrl-RS"/>
              </w:rPr>
            </w:pPr>
            <w:r w:rsidRPr="006514C0">
              <w:rPr>
                <w:rFonts w:ascii="Times New Roman" w:eastAsia="Times New Roman" w:hAnsi="Times New Roman" w:cs="Times New Roman"/>
                <w:color w:val="000000"/>
                <w:szCs w:val="24"/>
                <w:lang w:val="sr-Cyrl-RS"/>
              </w:rPr>
              <w:t>6 (шест)</w:t>
            </w:r>
          </w:p>
        </w:tc>
      </w:tr>
      <w:tr w:rsidR="002F680B" w:rsidRPr="009B3DBD" w14:paraId="4F979F9A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3ED50" w14:textId="34E545AC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40422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5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7F5FAB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нт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8622BA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емањ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EF9EF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720C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1AC7E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31FB6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45CF5" w14:textId="77777777" w:rsidR="002F680B" w:rsidRPr="00317E1F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F2D05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1FEF0923" w14:textId="77777777" w:rsidR="002F680B" w:rsidRPr="00317E1F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03E41FB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/3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5F7611D9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3EDE3272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D2B4C2" w14:textId="5AAE98F8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6D39D6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12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50ABE5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рмпот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DF5245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илиц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4185B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7152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2641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581D2" w14:textId="77777777" w:rsidR="002F680B" w:rsidRPr="000A3CFC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21E1E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A5404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AD6059A" w14:textId="77777777" w:rsidR="002F680B" w:rsidRPr="000A3CFC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FA1D15E" w14:textId="77777777" w:rsidR="002F680B" w:rsidRPr="00126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0/33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DE9D6B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2835B25A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219DA" w14:textId="772F58DA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E6A34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15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11AD2E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ош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2DC33C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аш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7A2A5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78995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5D359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9DC58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6F2BC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AFD2D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F3F69E1" w14:textId="77777777" w:rsidR="002F680B" w:rsidRPr="000A3CFC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ECDE855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2/4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C56C7A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65E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40A7C930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07DD2B" w14:textId="6E709F93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BC967B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26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E5E10B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ијатов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76692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арт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6C76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BB3FE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51CB8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BAC0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8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2E1E2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05912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C65C355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3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7036BC6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9,5/4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94A40E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4F824166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DDFAEB" w14:textId="71A6B852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F00A54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44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C8DCDA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астај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CD9B12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алентин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2E678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056C5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DA0D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0AA82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9F280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E8F7F6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0C7D5B95" w14:textId="77777777" w:rsidR="002F680B" w:rsidRPr="000A3CFC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02F13FC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5/55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91E6E8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6514C0">
              <w:rPr>
                <w:rFonts w:ascii="Times New Roman" w:eastAsia="Times New Roman" w:hAnsi="Times New Roman" w:cs="Times New Roman"/>
                <w:color w:val="000000"/>
                <w:szCs w:val="24"/>
                <w:lang w:val="sr-Cyrl-RS"/>
              </w:rPr>
              <w:t>6 (шест)</w:t>
            </w:r>
          </w:p>
        </w:tc>
      </w:tr>
      <w:tr w:rsidR="002F680B" w:rsidRPr="009B3DBD" w14:paraId="4086E38C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13CD88" w14:textId="23FA0D9D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C0AE54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57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EC90C7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еванов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7AE7FA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ристин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238D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A58FB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471B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B9D3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A82F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E5A73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4E0D422" w14:textId="77777777" w:rsidR="002F680B" w:rsidRPr="000A3CFC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036D479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/4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28201AC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9B3DBD" w14:paraId="2434C67D" w14:textId="77777777" w:rsidTr="002F680B">
        <w:trPr>
          <w:trHeight w:val="252"/>
        </w:trPr>
        <w:tc>
          <w:tcPr>
            <w:tcW w:w="664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D45751" w14:textId="4AE90232" w:rsidR="002F680B" w:rsidRPr="002F680B" w:rsidRDefault="002F680B" w:rsidP="002F6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266FA8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65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964078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урдуловић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341D86" w14:textId="77777777" w:rsidR="002F680B" w:rsidRPr="009B3DBD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ндреа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D8708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20039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F34AA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+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4532C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7A1AB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1D911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126120A5" w14:textId="77777777" w:rsidR="002F680B" w:rsidRPr="00910DF6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B3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32E1EA4" w14:textId="77777777" w:rsidR="002F680B" w:rsidRPr="006514C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2/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0B5A59D4" w14:textId="77777777" w:rsidR="002F680B" w:rsidRPr="009B3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</w:tbl>
    <w:p w14:paraId="0873A5F1" w14:textId="77777777" w:rsidR="002F680B" w:rsidRDefault="002F680B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</w:p>
    <w:p w14:paraId="5B0B4597" w14:textId="77777777" w:rsidR="002F680B" w:rsidRDefault="002F680B">
      <w:pPr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br w:type="page"/>
      </w:r>
    </w:p>
    <w:p w14:paraId="49315D4E" w14:textId="57B1CCD1" w:rsidR="009F4272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  <w:r w:rsidRPr="00D80A67"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lastRenderedPageBreak/>
        <w:t>Студијски програм Заштита животне средине 20</w:t>
      </w:r>
      <w:r w:rsidR="002F680B"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t>21</w:t>
      </w:r>
    </w:p>
    <w:p w14:paraId="79B48C72" w14:textId="77777777" w:rsidR="009F4272" w:rsidRPr="00D80A67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</w:p>
    <w:tbl>
      <w:tblPr>
        <w:tblW w:w="13710" w:type="dxa"/>
        <w:jc w:val="center"/>
        <w:tblLayout w:type="fixed"/>
        <w:tblLook w:val="04A0" w:firstRow="1" w:lastRow="0" w:firstColumn="1" w:lastColumn="0" w:noHBand="0" w:noVBand="1"/>
      </w:tblPr>
      <w:tblGrid>
        <w:gridCol w:w="710"/>
        <w:gridCol w:w="1032"/>
        <w:gridCol w:w="1677"/>
        <w:gridCol w:w="1423"/>
        <w:gridCol w:w="1445"/>
        <w:gridCol w:w="628"/>
        <w:gridCol w:w="719"/>
        <w:gridCol w:w="1093"/>
        <w:gridCol w:w="985"/>
        <w:gridCol w:w="905"/>
        <w:gridCol w:w="1134"/>
        <w:gridCol w:w="992"/>
        <w:gridCol w:w="967"/>
      </w:tblGrid>
      <w:tr w:rsidR="009F4272" w:rsidRPr="009F4272" w14:paraId="069C15BC" w14:textId="77777777" w:rsidTr="002F680B">
        <w:trPr>
          <w:trHeight w:val="255"/>
          <w:jc w:val="center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D55F18" w14:textId="77777777" w:rsidR="009F4272" w:rsidRPr="009F4272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Ред. бр.</w:t>
            </w:r>
          </w:p>
        </w:tc>
        <w:tc>
          <w:tcPr>
            <w:tcW w:w="103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ADC274" w14:textId="09F81177" w:rsidR="009F4272" w:rsidRPr="009F4272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sr-Cyrl-RS"/>
              </w:rPr>
              <w:t>Бр. инд.</w:t>
            </w:r>
          </w:p>
        </w:tc>
        <w:tc>
          <w:tcPr>
            <w:tcW w:w="1677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09D8D2" w14:textId="77777777" w:rsidR="009F4272" w:rsidRPr="009F4272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Презиме</w:t>
            </w:r>
          </w:p>
        </w:tc>
        <w:tc>
          <w:tcPr>
            <w:tcW w:w="142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CFD3B8" w14:textId="77777777" w:rsidR="009F4272" w:rsidRPr="009F4272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Име</w:t>
            </w:r>
          </w:p>
        </w:tc>
        <w:tc>
          <w:tcPr>
            <w:tcW w:w="144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09FA151C" w14:textId="77777777" w:rsidR="009F4272" w:rsidRPr="009F4272" w:rsidRDefault="009F4272" w:rsidP="009F4272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Предавања</w:t>
            </w:r>
          </w:p>
        </w:tc>
        <w:tc>
          <w:tcPr>
            <w:tcW w:w="1347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5A088FCA" w14:textId="77777777" w:rsidR="009F4272" w:rsidRPr="009F4272" w:rsidRDefault="009F4272" w:rsidP="009F4272">
            <w:pPr>
              <w:spacing w:after="0" w:line="240" w:lineRule="auto"/>
              <w:ind w:left="-108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Вежбе./лб.в</w:t>
            </w:r>
          </w:p>
        </w:tc>
        <w:tc>
          <w:tcPr>
            <w:tcW w:w="109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15811034" w14:textId="77777777" w:rsidR="009F4272" w:rsidRPr="009F4272" w:rsidRDefault="009F4272" w:rsidP="009F4272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135749E0" w14:textId="77777777" w:rsidR="009F4272" w:rsidRPr="009F4272" w:rsidRDefault="009F4272" w:rsidP="009F4272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98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16B9C595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6FDDA93C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90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25B26746" w14:textId="1E8E7D0D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С.Р.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830A14D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Укупно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0CA8DBA5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96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4FF0628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Оцена</w:t>
            </w:r>
          </w:p>
        </w:tc>
      </w:tr>
      <w:tr w:rsidR="002F680B" w:rsidRPr="00C07DAA" w14:paraId="52763F9D" w14:textId="77777777" w:rsidTr="002F680B">
        <w:trPr>
          <w:trHeight w:val="255"/>
          <w:jc w:val="center"/>
        </w:trPr>
        <w:tc>
          <w:tcPr>
            <w:tcW w:w="710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3974D7" w14:textId="680620E9" w:rsidR="002F680B" w:rsidRPr="002F680B" w:rsidRDefault="002F680B" w:rsidP="002F680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444456" w14:textId="16EA3838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103</w:t>
            </w:r>
          </w:p>
        </w:tc>
        <w:tc>
          <w:tcPr>
            <w:tcW w:w="1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FE3DC1" w14:textId="48351227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огић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93FCE5" w14:textId="07B42DD2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аташа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98EA4" w14:textId="2EB53474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22549" w14:textId="2DD6BD2E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D3716" w14:textId="6982DF72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73177" w14:textId="3F6CA6EC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7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18057" w14:textId="7F263BA9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568D7" w14:textId="39A513F8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CC3D4DA" w14:textId="392B5095" w:rsidR="002F680B" w:rsidRPr="00C07DAA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57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FC97361" w14:textId="3988C97F" w:rsidR="002F680B" w:rsidRPr="00F43449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4/7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1E5C3552" w14:textId="4E1237DC" w:rsidR="002F680B" w:rsidRPr="00F43449" w:rsidRDefault="002F680B" w:rsidP="002F68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8 (осам)</w:t>
            </w:r>
          </w:p>
        </w:tc>
      </w:tr>
    </w:tbl>
    <w:p w14:paraId="3C74D474" w14:textId="5ACE0766" w:rsidR="009F4272" w:rsidRDefault="009F4272" w:rsidP="009F4272">
      <w:pPr>
        <w:spacing w:after="0" w:line="240" w:lineRule="auto"/>
      </w:pPr>
    </w:p>
    <w:p w14:paraId="2CFEAAD3" w14:textId="40EC212A" w:rsidR="002F680B" w:rsidRDefault="002F680B" w:rsidP="009F4272">
      <w:pPr>
        <w:spacing w:after="0" w:line="240" w:lineRule="auto"/>
      </w:pPr>
    </w:p>
    <w:p w14:paraId="3787B0C3" w14:textId="1033D1A9" w:rsidR="002F680B" w:rsidRDefault="002F680B" w:rsidP="002F680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  <w:r w:rsidRPr="00D80A67"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t xml:space="preserve">Студијски програм Заштита 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t>од пожара</w:t>
      </w:r>
      <w:r w:rsidRPr="00D80A67"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t xml:space="preserve"> 20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t>21</w:t>
      </w:r>
    </w:p>
    <w:p w14:paraId="3DC13128" w14:textId="77777777" w:rsidR="002F680B" w:rsidRDefault="002F680B" w:rsidP="009F4272">
      <w:pPr>
        <w:spacing w:after="0" w:line="240" w:lineRule="auto"/>
      </w:pPr>
    </w:p>
    <w:tbl>
      <w:tblPr>
        <w:tblW w:w="14165" w:type="dxa"/>
        <w:tblInd w:w="-5" w:type="dxa"/>
        <w:tblLook w:val="04A0" w:firstRow="1" w:lastRow="0" w:firstColumn="1" w:lastColumn="0" w:noHBand="0" w:noVBand="1"/>
      </w:tblPr>
      <w:tblGrid>
        <w:gridCol w:w="652"/>
        <w:gridCol w:w="1199"/>
        <w:gridCol w:w="1701"/>
        <w:gridCol w:w="1306"/>
        <w:gridCol w:w="1445"/>
        <w:gridCol w:w="628"/>
        <w:gridCol w:w="719"/>
        <w:gridCol w:w="1093"/>
        <w:gridCol w:w="985"/>
        <w:gridCol w:w="1468"/>
        <w:gridCol w:w="939"/>
        <w:gridCol w:w="898"/>
        <w:gridCol w:w="1132"/>
      </w:tblGrid>
      <w:tr w:rsidR="002F680B" w:rsidRPr="00A01000" w14:paraId="3D9BF861" w14:textId="77777777" w:rsidTr="002F680B">
        <w:trPr>
          <w:trHeight w:val="255"/>
        </w:trPr>
        <w:tc>
          <w:tcPr>
            <w:tcW w:w="65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DFA4AD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Ред. бр.</w:t>
            </w:r>
          </w:p>
        </w:tc>
        <w:tc>
          <w:tcPr>
            <w:tcW w:w="1199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BD445B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Број индекса</w:t>
            </w:r>
          </w:p>
        </w:tc>
        <w:tc>
          <w:tcPr>
            <w:tcW w:w="1701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F44A26" w14:textId="77777777" w:rsidR="002F680B" w:rsidRPr="00A01000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Презиме</w:t>
            </w:r>
          </w:p>
        </w:tc>
        <w:tc>
          <w:tcPr>
            <w:tcW w:w="1306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CD6DA5" w14:textId="77777777" w:rsidR="002F680B" w:rsidRPr="00A01000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Име</w:t>
            </w:r>
          </w:p>
        </w:tc>
        <w:tc>
          <w:tcPr>
            <w:tcW w:w="144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19F4249E" w14:textId="77777777" w:rsidR="002F680B" w:rsidRPr="00A01000" w:rsidRDefault="002F680B" w:rsidP="00AB6655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Предавања</w:t>
            </w:r>
          </w:p>
        </w:tc>
        <w:tc>
          <w:tcPr>
            <w:tcW w:w="1347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462D746D" w14:textId="77777777" w:rsidR="002F680B" w:rsidRPr="00A01000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Вежбе./лб.в</w:t>
            </w:r>
          </w:p>
        </w:tc>
        <w:tc>
          <w:tcPr>
            <w:tcW w:w="109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58D847D2" w14:textId="77777777" w:rsidR="002F680B" w:rsidRPr="00A01000" w:rsidRDefault="002F680B" w:rsidP="00AB6655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7C483567" w14:textId="77777777" w:rsidR="002F680B" w:rsidRPr="00A01000" w:rsidRDefault="002F680B" w:rsidP="00AB6655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98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7935A2C1" w14:textId="77777777" w:rsidR="002F680B" w:rsidRPr="00A01000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19B1CD83" w14:textId="77777777" w:rsidR="002F680B" w:rsidRPr="00A01000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146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5525D6C2" w14:textId="77777777" w:rsidR="002F680B" w:rsidRPr="00A01000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Семинарски рад</w:t>
            </w:r>
          </w:p>
        </w:tc>
        <w:tc>
          <w:tcPr>
            <w:tcW w:w="939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7ACA4D9" w14:textId="77777777" w:rsidR="002F680B" w:rsidRPr="00A01000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Укупно</w:t>
            </w:r>
          </w:p>
        </w:tc>
        <w:tc>
          <w:tcPr>
            <w:tcW w:w="899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53CE08A" w14:textId="77777777" w:rsidR="002F680B" w:rsidRPr="00A01000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B7EE174" w14:textId="77777777" w:rsidR="002F680B" w:rsidRPr="00A01000" w:rsidRDefault="002F680B" w:rsidP="00AB6655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Оцена</w:t>
            </w:r>
          </w:p>
        </w:tc>
      </w:tr>
      <w:tr w:rsidR="002F680B" w:rsidRPr="00A01000" w14:paraId="7A708E4D" w14:textId="77777777" w:rsidTr="002F680B">
        <w:trPr>
          <w:trHeight w:val="255"/>
        </w:trPr>
        <w:tc>
          <w:tcPr>
            <w:tcW w:w="652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9487E4" w14:textId="0524D811" w:rsidR="002F680B" w:rsidRPr="002F680B" w:rsidRDefault="002F680B" w:rsidP="002F680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E09D3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10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3BAEE1" w14:textId="77777777" w:rsidR="002F680B" w:rsidRPr="00A01000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Ђорђевић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B0D5AB" w14:textId="77777777" w:rsidR="002F680B" w:rsidRPr="00A01000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она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1B220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B4785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3A79C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1F3E5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,5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68B6F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6,5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FE2E3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48FF5D4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7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51D6BE46" w14:textId="77777777" w:rsidR="002F680B" w:rsidRPr="00126DBD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4/4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64E71CD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2F680B" w:rsidRPr="000F3F55" w14:paraId="66E4B940" w14:textId="77777777" w:rsidTr="002F680B">
        <w:trPr>
          <w:trHeight w:val="255"/>
        </w:trPr>
        <w:tc>
          <w:tcPr>
            <w:tcW w:w="652" w:type="dxa"/>
            <w:tcBorders>
              <w:top w:val="nil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100F17" w14:textId="44792607" w:rsidR="002F680B" w:rsidRPr="002F680B" w:rsidRDefault="002F680B" w:rsidP="002F680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1FCD95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113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E9A01" w14:textId="77777777" w:rsidR="002F680B" w:rsidRPr="00A01000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екуловски</w:t>
            </w:r>
          </w:p>
        </w:tc>
        <w:tc>
          <w:tcPr>
            <w:tcW w:w="130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070025" w14:textId="77777777" w:rsidR="002F680B" w:rsidRPr="00A01000" w:rsidRDefault="002F680B" w:rsidP="00AB66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нтонио</w:t>
            </w:r>
          </w:p>
        </w:tc>
        <w:tc>
          <w:tcPr>
            <w:tcW w:w="144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559D2E82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628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0A0E0B5E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719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57D6DC54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09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68CF71C8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7</w:t>
            </w:r>
          </w:p>
        </w:tc>
        <w:tc>
          <w:tcPr>
            <w:tcW w:w="98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794CFBBD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</w:t>
            </w:r>
          </w:p>
        </w:tc>
        <w:tc>
          <w:tcPr>
            <w:tcW w:w="146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19628C0E" w14:textId="77777777" w:rsidR="002F680B" w:rsidRPr="00A01000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39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4A3BB71" w14:textId="77777777" w:rsidR="002F680B" w:rsidRPr="000F3F55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A010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0</w:t>
            </w:r>
          </w:p>
        </w:tc>
        <w:tc>
          <w:tcPr>
            <w:tcW w:w="899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85ACD65" w14:textId="77777777" w:rsidR="002F680B" w:rsidRPr="000F3F55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/33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E867288" w14:textId="77777777" w:rsidR="002F680B" w:rsidRPr="000F3F55" w:rsidRDefault="002F680B" w:rsidP="00AB66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</w:tbl>
    <w:p w14:paraId="4457102C" w14:textId="5B14536E" w:rsidR="002F680B" w:rsidRDefault="002F680B" w:rsidP="009F4272">
      <w:pPr>
        <w:spacing w:after="0" w:line="240" w:lineRule="auto"/>
      </w:pPr>
    </w:p>
    <w:p w14:paraId="35D18EEF" w14:textId="436536D9" w:rsidR="002F680B" w:rsidRDefault="002F680B" w:rsidP="009F4272">
      <w:pPr>
        <w:spacing w:after="0" w:line="240" w:lineRule="auto"/>
      </w:pPr>
    </w:p>
    <w:p w14:paraId="2B13BFDC" w14:textId="2BFE48D7" w:rsidR="00CD70B2" w:rsidRDefault="00CD70B2" w:rsidP="00CD70B2">
      <w:pPr>
        <w:spacing w:after="0" w:line="240" w:lineRule="auto"/>
        <w:jc w:val="center"/>
        <w:rPr>
          <w:rFonts w:ascii="Times New Roman" w:hAnsi="Times New Roman" w:cs="Times New Roman"/>
          <w:sz w:val="24"/>
          <w:lang w:val="sr-Cyrl-RS"/>
        </w:rPr>
      </w:pPr>
      <w:r>
        <w:rPr>
          <w:rFonts w:ascii="Times New Roman" w:hAnsi="Times New Roman" w:cs="Times New Roman"/>
          <w:sz w:val="24"/>
          <w:lang w:val="sr-Cyrl-RS"/>
        </w:rPr>
        <w:t>Упис оцена и преглед радова је у среду 04.09.2024. године у 1</w:t>
      </w:r>
      <w:r w:rsidR="00B264EE">
        <w:rPr>
          <w:rFonts w:ascii="Times New Roman" w:hAnsi="Times New Roman" w:cs="Times New Roman"/>
          <w:sz w:val="24"/>
          <w:lang w:val="sr-Cyrl-RS"/>
        </w:rPr>
        <w:t>2.30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RS"/>
        </w:rPr>
        <w:t xml:space="preserve"> сати.</w:t>
      </w:r>
    </w:p>
    <w:p w14:paraId="1CF5FC60" w14:textId="77777777" w:rsidR="002F680B" w:rsidRDefault="002F680B" w:rsidP="009F4272">
      <w:pPr>
        <w:spacing w:after="0" w:line="240" w:lineRule="auto"/>
      </w:pPr>
    </w:p>
    <w:p w14:paraId="249D0A79" w14:textId="796BA062" w:rsidR="00277BCC" w:rsidRDefault="00277BCC" w:rsidP="009F427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Предметни наставници,</w:t>
      </w:r>
    </w:p>
    <w:p w14:paraId="1F496095" w14:textId="77777777" w:rsidR="00277BCC" w:rsidRDefault="00277BCC" w:rsidP="009F427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69D7466" w14:textId="02A97EB8" w:rsidR="00277BCC" w:rsidRDefault="00277BCC" w:rsidP="009F427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др </w:t>
      </w:r>
      <w:r w:rsidR="002407CA">
        <w:rPr>
          <w:rFonts w:ascii="Times New Roman" w:hAnsi="Times New Roman" w:cs="Times New Roman"/>
          <w:sz w:val="24"/>
          <w:szCs w:val="24"/>
          <w:lang w:val="sr-Cyrl-RS"/>
        </w:rPr>
        <w:t>Амелија Ђорђевић</w:t>
      </w:r>
      <w:r>
        <w:rPr>
          <w:rFonts w:ascii="Times New Roman" w:hAnsi="Times New Roman" w:cs="Times New Roman"/>
          <w:sz w:val="24"/>
          <w:szCs w:val="24"/>
          <w:lang w:val="sr-Cyrl-RS"/>
        </w:rPr>
        <w:t>, ред. проф.</w:t>
      </w:r>
    </w:p>
    <w:p w14:paraId="0491932F" w14:textId="384E20C2" w:rsidR="00277BCC" w:rsidRPr="00C15659" w:rsidRDefault="00277BCC" w:rsidP="009F427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др Ана Бијелић, ванр. проф.</w:t>
      </w:r>
    </w:p>
    <w:sectPr w:rsidR="00277BCC" w:rsidRPr="00C15659" w:rsidSect="009F427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338AE9" w14:textId="77777777" w:rsidR="00F059F5" w:rsidRDefault="00F059F5" w:rsidP="00910194">
      <w:pPr>
        <w:spacing w:after="0" w:line="240" w:lineRule="auto"/>
      </w:pPr>
      <w:r>
        <w:separator/>
      </w:r>
    </w:p>
  </w:endnote>
  <w:endnote w:type="continuationSeparator" w:id="0">
    <w:p w14:paraId="45309FA8" w14:textId="77777777" w:rsidR="00F059F5" w:rsidRDefault="00F059F5" w:rsidP="00910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9F2886" w14:textId="77777777" w:rsidR="00F059F5" w:rsidRDefault="00F059F5" w:rsidP="00910194">
      <w:pPr>
        <w:spacing w:after="0" w:line="240" w:lineRule="auto"/>
      </w:pPr>
      <w:r>
        <w:separator/>
      </w:r>
    </w:p>
  </w:footnote>
  <w:footnote w:type="continuationSeparator" w:id="0">
    <w:p w14:paraId="232B8F81" w14:textId="77777777" w:rsidR="00F059F5" w:rsidRDefault="00F059F5" w:rsidP="009101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471D0A"/>
    <w:multiLevelType w:val="hybridMultilevel"/>
    <w:tmpl w:val="1F02F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2500F"/>
    <w:multiLevelType w:val="hybridMultilevel"/>
    <w:tmpl w:val="7CDEC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2D518A"/>
    <w:multiLevelType w:val="hybridMultilevel"/>
    <w:tmpl w:val="D54EC88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A66C4D"/>
    <w:multiLevelType w:val="hybridMultilevel"/>
    <w:tmpl w:val="A3BAA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481A58"/>
    <w:multiLevelType w:val="hybridMultilevel"/>
    <w:tmpl w:val="A7B8DAFA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400F86"/>
    <w:multiLevelType w:val="hybridMultilevel"/>
    <w:tmpl w:val="A3BAA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2MAVCI2MLA3NjMyUdpeDU4uLM/DyQAqNaAHFOGrssAAAA"/>
  </w:docVars>
  <w:rsids>
    <w:rsidRoot w:val="003A32B9"/>
    <w:rsid w:val="00041E99"/>
    <w:rsid w:val="000761EE"/>
    <w:rsid w:val="000E3792"/>
    <w:rsid w:val="001F0139"/>
    <w:rsid w:val="002407CA"/>
    <w:rsid w:val="00277BCC"/>
    <w:rsid w:val="00287EEA"/>
    <w:rsid w:val="002F680B"/>
    <w:rsid w:val="003008DC"/>
    <w:rsid w:val="00373308"/>
    <w:rsid w:val="003A32B9"/>
    <w:rsid w:val="007127F3"/>
    <w:rsid w:val="008A5662"/>
    <w:rsid w:val="00910194"/>
    <w:rsid w:val="009F4272"/>
    <w:rsid w:val="00B264EE"/>
    <w:rsid w:val="00C15659"/>
    <w:rsid w:val="00CD70B2"/>
    <w:rsid w:val="00D94F76"/>
    <w:rsid w:val="00F059F5"/>
    <w:rsid w:val="00F6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73501C"/>
  <w15:chartTrackingRefBased/>
  <w15:docId w15:val="{3C81F7A2-928B-465C-A35C-5525B003C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r-Latn-R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6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61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194"/>
  </w:style>
  <w:style w:type="paragraph" w:styleId="Footer">
    <w:name w:val="footer"/>
    <w:basedOn w:val="Normal"/>
    <w:link w:val="FooterChar"/>
    <w:uiPriority w:val="99"/>
    <w:unhideWhenUsed/>
    <w:rsid w:val="00910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75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jan Bijelic</dc:creator>
  <cp:keywords/>
  <dc:description/>
  <cp:lastModifiedBy>Windows User</cp:lastModifiedBy>
  <cp:revision>10</cp:revision>
  <dcterms:created xsi:type="dcterms:W3CDTF">2024-08-29T06:17:00Z</dcterms:created>
  <dcterms:modified xsi:type="dcterms:W3CDTF">2024-08-29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9de4040919d0f8caca3ad3d8c9e7d395dd2cc44dc735f6db8aaf2a96f4e079</vt:lpwstr>
  </property>
</Properties>
</file>